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2FCB1" w14:textId="757A84D3" w:rsidR="008C14E3" w:rsidRDefault="000206FA">
      <w:r>
        <w:t>(Approx. 30</w:t>
      </w:r>
      <w:r w:rsidR="00B630D3">
        <w:t>8</w:t>
      </w:r>
      <w:r>
        <w:t xml:space="preserve"> words)</w:t>
      </w:r>
    </w:p>
    <w:p w14:paraId="6AFF444E" w14:textId="5DEC4E5C" w:rsidR="00DD25C0" w:rsidRDefault="00DD25C0"/>
    <w:p w14:paraId="6E746818" w14:textId="194A2DCE" w:rsidR="00DD25C0" w:rsidRDefault="00DD25C0" w:rsidP="00DD25C0">
      <w:bookmarkStart w:id="0" w:name="_GoBack"/>
      <w:r>
        <w:t>WYSIWYG WEB WATCH (www)</w:t>
      </w:r>
      <w:r w:rsidR="00B630D3">
        <w:t xml:space="preserve"> - June</w:t>
      </w:r>
    </w:p>
    <w:bookmarkEnd w:id="0"/>
    <w:p w14:paraId="318F3FC9" w14:textId="7C09D179" w:rsidR="00DD25C0" w:rsidRDefault="00DD25C0" w:rsidP="00DD25C0">
      <w:r>
        <w:t>by Paul Baecker</w:t>
      </w:r>
      <w:r>
        <w:t xml:space="preserve">, </w:t>
      </w:r>
      <w:r w:rsidR="000206FA">
        <w:t xml:space="preserve">Editor, </w:t>
      </w:r>
      <w:r w:rsidR="000206FA" w:rsidRPr="00294E41">
        <w:t>Sterling Heights Computer Club</w:t>
      </w:r>
      <w:r w:rsidR="000206FA">
        <w:t xml:space="preserve"> MI</w:t>
      </w:r>
    </w:p>
    <w:p w14:paraId="688A5B2C" w14:textId="6FEC6160" w:rsidR="00DD25C0" w:rsidRDefault="00DD25C0" w:rsidP="00DD25C0">
      <w:r>
        <w:t>June 2019 issue, WYSIWYG</w:t>
      </w:r>
    </w:p>
    <w:p w14:paraId="7722BEA9" w14:textId="5C7691C2" w:rsidR="00DD25C0" w:rsidRDefault="00DD25C0" w:rsidP="00DD25C0">
      <w:r>
        <w:t>www.</w:t>
      </w:r>
      <w:r w:rsidR="000206FA">
        <w:t>shcc</w:t>
      </w:r>
      <w:r>
        <w:t>.org</w:t>
      </w:r>
    </w:p>
    <w:p w14:paraId="4D86FA29" w14:textId="23C96CFA" w:rsidR="00DD25C0" w:rsidRDefault="00DD25C0" w:rsidP="00DD25C0">
      <w:proofErr w:type="spellStart"/>
      <w:r>
        <w:t>webwatch</w:t>
      </w:r>
      <w:proofErr w:type="spellEnd"/>
      <w:r>
        <w:t xml:space="preserve"> (at) </w:t>
      </w:r>
      <w:r>
        <w:t>sterlingheightscomputerclub.org</w:t>
      </w:r>
    </w:p>
    <w:p w14:paraId="01666AB9" w14:textId="5118DBA6" w:rsidR="00DD25C0" w:rsidRDefault="00DD25C0" w:rsidP="00DD25C0"/>
    <w:p w14:paraId="41AF6219" w14:textId="4AE51597" w:rsidR="00DD25C0" w:rsidRDefault="00DD25C0" w:rsidP="00DD25C0">
      <w:r>
        <w:t>This column attempts to locate</w:t>
      </w:r>
      <w:r>
        <w:t xml:space="preserve"> </w:t>
      </w:r>
      <w:r>
        <w:t>sites containing valuable, amusing, and free content, with no</w:t>
      </w:r>
      <w:r>
        <w:t xml:space="preserve"> </w:t>
      </w:r>
      <w:r>
        <w:t>overbearing pressure to purchase</w:t>
      </w:r>
      <w:r>
        <w:t xml:space="preserve"> </w:t>
      </w:r>
      <w:r>
        <w:t>anything.</w:t>
      </w:r>
    </w:p>
    <w:p w14:paraId="517A2788" w14:textId="564B78E7" w:rsidR="00DD25C0" w:rsidRDefault="00DD25C0" w:rsidP="00DD25C0"/>
    <w:p w14:paraId="04624A9D" w14:textId="77777777" w:rsidR="00DD25C0" w:rsidRDefault="00DD25C0" w:rsidP="00DD25C0">
      <w:r>
        <w:t>Why do some web site addresses start with WWW2?</w:t>
      </w:r>
    </w:p>
    <w:p w14:paraId="49D52E58" w14:textId="1981BD5E" w:rsidR="00DD25C0" w:rsidRDefault="00DD25C0" w:rsidP="00DD25C0">
      <w:hyperlink r:id="rId4" w:history="1">
        <w:r w:rsidRPr="00D50214">
          <w:rPr>
            <w:rStyle w:val="Hyperlink"/>
          </w:rPr>
          <w:t>https://www.maketecheasier.com/sites-with-www2</w:t>
        </w:r>
      </w:hyperlink>
      <w:r>
        <w:t xml:space="preserve"> </w:t>
      </w:r>
    </w:p>
    <w:p w14:paraId="791BD3E5" w14:textId="77777777" w:rsidR="00DD25C0" w:rsidRDefault="00DD25C0" w:rsidP="00DD25C0"/>
    <w:p w14:paraId="125FC07C" w14:textId="29D20523" w:rsidR="00DD25C0" w:rsidRDefault="00DD25C0" w:rsidP="00DD25C0">
      <w:r>
        <w:t>Find wood imperfections with mineral spirits (2-min. video).</w:t>
      </w:r>
    </w:p>
    <w:p w14:paraId="6931849E" w14:textId="7C729E13" w:rsidR="00DD25C0" w:rsidRDefault="00DD25C0" w:rsidP="00DD25C0">
      <w:hyperlink r:id="rId5" w:history="1">
        <w:r w:rsidRPr="00D50214">
          <w:rPr>
            <w:rStyle w:val="Hyperlink"/>
          </w:rPr>
          <w:t>https://www.todayshomeowner.com/video/find-wood-imperfections-with-mineral-spirits/</w:t>
        </w:r>
      </w:hyperlink>
      <w:r>
        <w:t xml:space="preserve"> </w:t>
      </w:r>
    </w:p>
    <w:p w14:paraId="2BB981D5" w14:textId="77777777" w:rsidR="00DD25C0" w:rsidRDefault="00DD25C0" w:rsidP="00DD25C0"/>
    <w:p w14:paraId="2629BF26" w14:textId="161D2814" w:rsidR="00DD25C0" w:rsidRDefault="00DD25C0" w:rsidP="00DD25C0">
      <w:r>
        <w:t>Raspberry Pi kits:10 options for beginners as well as experienced makers.</w:t>
      </w:r>
    </w:p>
    <w:p w14:paraId="286A105C" w14:textId="779745AE" w:rsidR="00DD25C0" w:rsidRDefault="00DD25C0" w:rsidP="00DD25C0">
      <w:hyperlink r:id="rId6" w:history="1">
        <w:r w:rsidRPr="00D50214">
          <w:rPr>
            <w:rStyle w:val="Hyperlink"/>
          </w:rPr>
          <w:t>https://www.pcworld.com/article/3244253/best-raspberry-pi-kits.html</w:t>
        </w:r>
      </w:hyperlink>
      <w:r>
        <w:t xml:space="preserve"> </w:t>
      </w:r>
    </w:p>
    <w:p w14:paraId="015909D1" w14:textId="4FDA5617" w:rsidR="00DD25C0" w:rsidRDefault="00DD25C0" w:rsidP="00DD25C0"/>
    <w:p w14:paraId="3614DB3E" w14:textId="77777777" w:rsidR="00DD25C0" w:rsidRDefault="00DD25C0" w:rsidP="00DD25C0">
      <w:r>
        <w:t>How to install and use Microsoft Office on Linux (with a license key, of course).</w:t>
      </w:r>
    </w:p>
    <w:p w14:paraId="592B9743" w14:textId="54A0B869" w:rsidR="00DD25C0" w:rsidRDefault="00DD25C0" w:rsidP="00DD25C0">
      <w:hyperlink r:id="rId7" w:history="1">
        <w:r w:rsidRPr="00D50214">
          <w:rPr>
            <w:rStyle w:val="Hyperlink"/>
          </w:rPr>
          <w:t>https://www.makeuseof.com/tag/install-use-microsoft-office-linux/</w:t>
        </w:r>
      </w:hyperlink>
      <w:r>
        <w:t xml:space="preserve"> </w:t>
      </w:r>
    </w:p>
    <w:p w14:paraId="7856D8F3" w14:textId="77777777" w:rsidR="00DD25C0" w:rsidRDefault="00DD25C0" w:rsidP="00DD25C0"/>
    <w:p w14:paraId="1505E888" w14:textId="0EF11B87" w:rsidR="00DD25C0" w:rsidRDefault="00DD25C0" w:rsidP="00DD25C0">
      <w:r>
        <w:t xml:space="preserve">Still using your kid's birthday as your universal </w:t>
      </w:r>
      <w:proofErr w:type="gramStart"/>
      <w:r>
        <w:t>password?</w:t>
      </w:r>
      <w:proofErr w:type="gramEnd"/>
      <w:r>
        <w:t xml:space="preserve"> You're heading toward trouble. Here’s a review of password manager software choices.</w:t>
      </w:r>
    </w:p>
    <w:p w14:paraId="57801FF8" w14:textId="5C88BCF3" w:rsidR="00DD25C0" w:rsidRDefault="00DD25C0" w:rsidP="00DD25C0">
      <w:hyperlink r:id="rId8" w:history="1">
        <w:r w:rsidRPr="00D50214">
          <w:rPr>
            <w:rStyle w:val="Hyperlink"/>
          </w:rPr>
          <w:t>https://www.pcmag.com/roundup/300318/the-best-password-managers</w:t>
        </w:r>
      </w:hyperlink>
      <w:r>
        <w:t xml:space="preserve"> </w:t>
      </w:r>
    </w:p>
    <w:p w14:paraId="3BB0DD17" w14:textId="77777777" w:rsidR="00DD25C0" w:rsidRDefault="00DD25C0" w:rsidP="00DD25C0"/>
    <w:p w14:paraId="695742CF" w14:textId="52B9C469" w:rsidR="00DD25C0" w:rsidRDefault="00DD25C0" w:rsidP="00DD25C0">
      <w:proofErr w:type="spellStart"/>
      <w:r>
        <w:t>Kodi</w:t>
      </w:r>
      <w:proofErr w:type="spellEnd"/>
      <w:r>
        <w:t xml:space="preserve"> was described in an April 2019 newsletter article. Here is a list of 10 legal </w:t>
      </w:r>
      <w:proofErr w:type="spellStart"/>
      <w:r>
        <w:t>Kodi</w:t>
      </w:r>
      <w:proofErr w:type="spellEnd"/>
      <w:r>
        <w:t xml:space="preserve"> add-ons for free movies.</w:t>
      </w:r>
    </w:p>
    <w:p w14:paraId="06258EEC" w14:textId="409B1426" w:rsidR="00DD25C0" w:rsidRDefault="00DD25C0" w:rsidP="00DD25C0">
      <w:hyperlink r:id="rId9" w:history="1">
        <w:r w:rsidRPr="00D50214">
          <w:rPr>
            <w:rStyle w:val="Hyperlink"/>
          </w:rPr>
          <w:t>https://www.makeuseof.com/tag/best-legal-kodi-add-ons-free-movies/</w:t>
        </w:r>
      </w:hyperlink>
      <w:r>
        <w:t xml:space="preserve"> </w:t>
      </w:r>
    </w:p>
    <w:p w14:paraId="1860C621" w14:textId="539DAF09" w:rsidR="00DD25C0" w:rsidRDefault="00DD25C0" w:rsidP="00DD25C0"/>
    <w:p w14:paraId="14694F5F" w14:textId="77777777" w:rsidR="00D75CEC" w:rsidRDefault="00D75CEC" w:rsidP="00D75CEC">
      <w:r>
        <w:t>A list of ‘best’ WordPress hosting providers recommended by the author.</w:t>
      </w:r>
    </w:p>
    <w:p w14:paraId="2716BE30" w14:textId="3A7DF9AD" w:rsidR="00D75CEC" w:rsidRDefault="00D75CEC" w:rsidP="00D75CEC">
      <w:hyperlink r:id="rId10" w:history="1">
        <w:r w:rsidRPr="00D50214">
          <w:rPr>
            <w:rStyle w:val="Hyperlink"/>
          </w:rPr>
          <w:t>https://www.makeuseof.com/tag/best-wordpress-hosting-providers/</w:t>
        </w:r>
      </w:hyperlink>
      <w:r>
        <w:t xml:space="preserve"> </w:t>
      </w:r>
    </w:p>
    <w:p w14:paraId="18AF40A8" w14:textId="77777777" w:rsidR="00D75CEC" w:rsidRDefault="00D75CEC" w:rsidP="00D75CEC"/>
    <w:p w14:paraId="268A74D5" w14:textId="1A1E96DC" w:rsidR="00D75CEC" w:rsidRDefault="00D75CEC" w:rsidP="00D75CEC">
      <w:r>
        <w:t>Backstabbing, disinformation, and bad journalism: The state of the VPN industry. In the Internet era, everyone needs</w:t>
      </w:r>
      <w:r>
        <w:t xml:space="preserve"> </w:t>
      </w:r>
      <w:r>
        <w:t>a VPN — just be cautious with your choosing.</w:t>
      </w:r>
    </w:p>
    <w:p w14:paraId="28B0CC26" w14:textId="12FEE422" w:rsidR="00D75CEC" w:rsidRDefault="00D75CEC" w:rsidP="00D75CEC">
      <w:hyperlink r:id="rId11" w:history="1">
        <w:r w:rsidRPr="00D50214">
          <w:rPr>
            <w:rStyle w:val="Hyperlink"/>
          </w:rPr>
          <w:t>https://www.pcmag.com/commentary/368081/backstabbing-disinformation-and-bad-journalism-the-state</w:t>
        </w:r>
      </w:hyperlink>
      <w:r>
        <w:t xml:space="preserve"> </w:t>
      </w:r>
    </w:p>
    <w:p w14:paraId="21948D32" w14:textId="77777777" w:rsidR="00D75CEC" w:rsidRDefault="00D75CEC" w:rsidP="00D75CEC"/>
    <w:p w14:paraId="3153FB06" w14:textId="44554E87" w:rsidR="00D75CEC" w:rsidRDefault="00D75CEC" w:rsidP="00D75CEC">
      <w:r>
        <w:t>They don't always get away with it. Some spammers have been caught and punished. Here is a rundown of cybercriminals who have done (or are doing) hard time for their misdeeds.</w:t>
      </w:r>
    </w:p>
    <w:p w14:paraId="6350DE4F" w14:textId="0DE036D2" w:rsidR="00DD25C0" w:rsidRDefault="00D75CEC" w:rsidP="00D75CEC">
      <w:hyperlink r:id="rId12" w:history="1">
        <w:r w:rsidRPr="00D50214">
          <w:rPr>
            <w:rStyle w:val="Hyperlink"/>
          </w:rPr>
          <w:t>https://askbobrankin.com/spammers_and_scammers_in_the_slammer.html</w:t>
        </w:r>
      </w:hyperlink>
      <w:r>
        <w:t xml:space="preserve"> </w:t>
      </w:r>
    </w:p>
    <w:p w14:paraId="6DA3C903" w14:textId="3F63772B" w:rsidR="00D75CEC" w:rsidRDefault="00D75CEC" w:rsidP="00D75CEC"/>
    <w:p w14:paraId="27A12D9B" w14:textId="77777777" w:rsidR="00D75CEC" w:rsidRDefault="00D75CEC" w:rsidP="00D75CEC">
      <w:r>
        <w:t>Don't erase, overwrite: How to avoid being that person who resells or recycles a drive with data still on it.</w:t>
      </w:r>
    </w:p>
    <w:p w14:paraId="08C9F6A1" w14:textId="7D71782D" w:rsidR="00D75CEC" w:rsidRDefault="00D75CEC" w:rsidP="00D75CEC">
      <w:hyperlink r:id="rId13" w:history="1">
        <w:r w:rsidRPr="00D50214">
          <w:rPr>
            <w:rStyle w:val="Hyperlink"/>
          </w:rPr>
          <w:t>https://www.pcworld.com/article/3390742/dont-erase-overwrite-how-to-avoid-being-that-person-who-resells-a-drive-with-data-on-it.html</w:t>
        </w:r>
      </w:hyperlink>
      <w:r>
        <w:t xml:space="preserve"> </w:t>
      </w:r>
    </w:p>
    <w:p w14:paraId="47073F00" w14:textId="77777777" w:rsidR="00D75CEC" w:rsidRDefault="00D75CEC" w:rsidP="00D75CEC"/>
    <w:p w14:paraId="7C08CBE5" w14:textId="77777777" w:rsidR="00D75CEC" w:rsidRDefault="00D75CEC" w:rsidP="00D75CEC">
      <w:r>
        <w:t>Rock Pi 4B : M.2 &amp; USB 3.0 SBC — Unpacking and using a more powerful Raspberry Pi alternative. (22-min. video)</w:t>
      </w:r>
    </w:p>
    <w:p w14:paraId="78831BC8" w14:textId="7B85ED4F" w:rsidR="00D75CEC" w:rsidRDefault="00D75CEC" w:rsidP="00D75CEC">
      <w:hyperlink r:id="rId14" w:history="1">
        <w:r w:rsidRPr="00D50214">
          <w:rPr>
            <w:rStyle w:val="Hyperlink"/>
          </w:rPr>
          <w:t>https://www.youtube.com/watch?v=C4p9EpjA0ZM&amp;list=PL2m2YvnrOYxJQXzFWX5fC1tTfi7COIpAY</w:t>
        </w:r>
      </w:hyperlink>
      <w:r>
        <w:t xml:space="preserve"> </w:t>
      </w:r>
    </w:p>
    <w:p w14:paraId="63096023" w14:textId="77777777" w:rsidR="00D75CEC" w:rsidRDefault="00D75CEC" w:rsidP="00D75CEC"/>
    <w:p w14:paraId="6603BC80" w14:textId="510DEEC4" w:rsidR="00D75CEC" w:rsidRDefault="00D75CEC" w:rsidP="00D75CEC">
      <w:r>
        <w:t>“The ultimate guide to your PC: Everything you wanted to know — and more.” Near the top of this article is a link to</w:t>
      </w:r>
      <w:r>
        <w:t xml:space="preserve"> </w:t>
      </w:r>
      <w:r>
        <w:t>download the entire guide to your PC as a .pdf file — go get it!!</w:t>
      </w:r>
    </w:p>
    <w:p w14:paraId="65DF88DB" w14:textId="2D73D8D5" w:rsidR="00D75CEC" w:rsidRDefault="00D75CEC" w:rsidP="00D75CEC">
      <w:hyperlink r:id="rId15" w:history="1">
        <w:r w:rsidRPr="00D50214">
          <w:rPr>
            <w:rStyle w:val="Hyperlink"/>
          </w:rPr>
          <w:t>https://www.makeuseof.com/tag/download_your_pc_inside_and_out_part_1/</w:t>
        </w:r>
      </w:hyperlink>
      <w:r>
        <w:t xml:space="preserve"> </w:t>
      </w:r>
    </w:p>
    <w:p w14:paraId="50523F3E" w14:textId="7E50FB85" w:rsidR="00D75CEC" w:rsidRDefault="00D75CEC" w:rsidP="00D75CEC"/>
    <w:p w14:paraId="368CA0A8" w14:textId="77777777" w:rsidR="00D75CEC" w:rsidRDefault="00D75CEC" w:rsidP="00D75CEC">
      <w:r>
        <w:t>20 awesome uses for a Raspberry Pi.</w:t>
      </w:r>
    </w:p>
    <w:p w14:paraId="4BFC1BB5" w14:textId="4E6C77CF" w:rsidR="00D75CEC" w:rsidRDefault="00D75CEC" w:rsidP="00D75CEC">
      <w:hyperlink r:id="rId16" w:history="1">
        <w:r w:rsidRPr="00D50214">
          <w:rPr>
            <w:rStyle w:val="Hyperlink"/>
          </w:rPr>
          <w:t>https://www.makeuseof.com/tag/different-uses-raspberry-pi/</w:t>
        </w:r>
      </w:hyperlink>
    </w:p>
    <w:p w14:paraId="39CF2D16" w14:textId="77777777" w:rsidR="00D75CEC" w:rsidRDefault="00D75CEC" w:rsidP="00D75CEC"/>
    <w:p w14:paraId="53E71341" w14:textId="70447EF6" w:rsidR="00D75CEC" w:rsidRDefault="00D75CEC" w:rsidP="00D75CEC">
      <w:r>
        <w:t>Getting started with a Raspberry Pi 3 (hardware assembly and</w:t>
      </w:r>
      <w:r>
        <w:t xml:space="preserve"> </w:t>
      </w:r>
      <w:r>
        <w:t>software installation and use). (15-min. video)</w:t>
      </w:r>
    </w:p>
    <w:p w14:paraId="03CE20E5" w14:textId="17DB4247" w:rsidR="00D75CEC" w:rsidRDefault="00D75CEC" w:rsidP="00D75CEC">
      <w:hyperlink r:id="rId17" w:history="1">
        <w:r w:rsidRPr="00D50214">
          <w:rPr>
            <w:rStyle w:val="Hyperlink"/>
          </w:rPr>
          <w:t>https://www.youtube.com/watch?v=juHoJYX86Dg</w:t>
        </w:r>
      </w:hyperlink>
      <w:r>
        <w:t xml:space="preserve"> </w:t>
      </w:r>
    </w:p>
    <w:p w14:paraId="71410668" w14:textId="669FB31F" w:rsidR="00DD25C0" w:rsidRDefault="00DD25C0" w:rsidP="00DD25C0"/>
    <w:p w14:paraId="17A7A978" w14:textId="77777777" w:rsidR="00DD25C0" w:rsidRDefault="00DD25C0" w:rsidP="00DD25C0"/>
    <w:sectPr w:rsidR="00DD2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DA3sbQwNjMzN7dU0lEKTi0uzszPAykwrAUAuXfoqCwAAAA="/>
  </w:docVars>
  <w:rsids>
    <w:rsidRoot w:val="00DD25C0"/>
    <w:rsid w:val="000206FA"/>
    <w:rsid w:val="008C14E3"/>
    <w:rsid w:val="00B630D3"/>
    <w:rsid w:val="00D75CEC"/>
    <w:rsid w:val="00DD2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AA519"/>
  <w15:chartTrackingRefBased/>
  <w15:docId w15:val="{38361FB6-3858-40C4-93CB-F7DAF9B84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25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25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cmag.com/roundup/300318/the-best-password-managers" TargetMode="External"/><Relationship Id="rId13" Type="http://schemas.openxmlformats.org/officeDocument/2006/relationships/hyperlink" Target="https://www.pcworld.com/article/3390742/dont-erase-overwrite-how-to-avoid-being-that-person-who-resells-a-drive-with-data-on-it.html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akeuseof.com/tag/install-use-microsoft-office-linux/" TargetMode="External"/><Relationship Id="rId12" Type="http://schemas.openxmlformats.org/officeDocument/2006/relationships/hyperlink" Target="https://askbobrankin.com/spammers_and_scammers_in_the_slammer.html" TargetMode="External"/><Relationship Id="rId17" Type="http://schemas.openxmlformats.org/officeDocument/2006/relationships/hyperlink" Target="https://www.youtube.com/watch?v=juHoJYX86Dg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makeuseof.com/tag/different-uses-raspberry-pi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pcworld.com/article/3244253/best-raspberry-pi-kits.html" TargetMode="External"/><Relationship Id="rId11" Type="http://schemas.openxmlformats.org/officeDocument/2006/relationships/hyperlink" Target="https://www.pcmag.com/commentary/368081/backstabbing-disinformation-and-bad-journalism-the-state" TargetMode="External"/><Relationship Id="rId5" Type="http://schemas.openxmlformats.org/officeDocument/2006/relationships/hyperlink" Target="https://www.todayshomeowner.com/video/find-wood-imperfections-with-mineral-spirits/" TargetMode="External"/><Relationship Id="rId15" Type="http://schemas.openxmlformats.org/officeDocument/2006/relationships/hyperlink" Target="https://www.makeuseof.com/tag/download_your_pc_inside_and_out_part_1/" TargetMode="External"/><Relationship Id="rId10" Type="http://schemas.openxmlformats.org/officeDocument/2006/relationships/hyperlink" Target="https://www.makeuseof.com/tag/best-wordpress-hosting-providers/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www.maketecheasier.com/sites-with-www2" TargetMode="External"/><Relationship Id="rId9" Type="http://schemas.openxmlformats.org/officeDocument/2006/relationships/hyperlink" Target="https://www.makeuseof.com/tag/best-legal-kodi-add-ons-free-movies/" TargetMode="External"/><Relationship Id="rId14" Type="http://schemas.openxmlformats.org/officeDocument/2006/relationships/hyperlink" Target="https://www.youtube.com/watch?v=C4p9EpjA0ZM&amp;list=PL2m2YvnrOYxJQXzFWX5fC1tTfi7COIp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19-06-04T05:45:00Z</dcterms:created>
  <dcterms:modified xsi:type="dcterms:W3CDTF">2019-06-04T06:03:00Z</dcterms:modified>
</cp:coreProperties>
</file>